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00DB024A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На основу Одлуке О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Љубовија 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</w:t>
      </w:r>
      <w:r w:rsidR="0054105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а и станова на територији 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Љубовија</w:t>
      </w:r>
      <w:r w:rsidR="004927A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4927A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6-264</w:t>
      </w:r>
      <w:r w:rsidR="0065390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/2023-02</w:t>
      </w:r>
      <w:r w:rsidR="0054105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65390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.09.2023. </w:t>
      </w:r>
      <w:r w:rsidR="0054105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године (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</w:t>
      </w:r>
      <w:r w:rsidR="009F54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за грађане у Србији“</w:t>
      </w:r>
      <w:r w:rsidR="0065390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,</w:t>
      </w:r>
      <w:r w:rsidR="009F54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9F544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6-261/2023-02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9F544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.09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( у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љем тексту: Правилник), </w:t>
      </w:r>
      <w:r w:rsidR="00846CB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пштинско веће општине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Љубовија</w:t>
      </w:r>
      <w:r w:rsidR="009F54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9F544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.09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расписује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DB024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024A">
        <w:rPr>
          <w:rFonts w:ascii="Times New Roman" w:hAnsi="Times New Roman" w:cs="Times New Roman"/>
          <w:b/>
          <w:sz w:val="28"/>
          <w:szCs w:val="28"/>
          <w:lang w:val="sr-Cyrl-CS"/>
        </w:rPr>
        <w:t>Ј</w:t>
      </w:r>
      <w:r w:rsidRPr="00DB024A">
        <w:rPr>
          <w:rFonts w:ascii="Times New Roman" w:hAnsi="Times New Roman" w:cs="Times New Roman"/>
          <w:b/>
          <w:sz w:val="28"/>
          <w:szCs w:val="28"/>
        </w:rPr>
        <w:t xml:space="preserve">АВНИ </w:t>
      </w:r>
      <w:r w:rsidR="273BFBBC" w:rsidRPr="00DB024A">
        <w:rPr>
          <w:rFonts w:ascii="Times New Roman" w:hAnsi="Times New Roman" w:cs="Times New Roman"/>
          <w:b/>
          <w:sz w:val="28"/>
          <w:szCs w:val="28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DB024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="00DB024A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bookmarkEnd w:id="3"/>
      <w:r w:rsidR="00DB024A">
        <w:rPr>
          <w:rFonts w:ascii="Times New Roman" w:hAnsi="Times New Roman" w:cs="Times New Roman"/>
          <w:b/>
          <w:bCs/>
          <w:sz w:val="24"/>
          <w:szCs w:val="24"/>
        </w:rPr>
        <w:t xml:space="preserve"> Љубовија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за учешће директних корисника (привредних субјеката) у спровођењу мера енергетске санације  породичних кућа и станова на 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 xml:space="preserve">територији општине Љубовија </w:t>
      </w:r>
      <w:r w:rsidR="000E3A6F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 xml:space="preserve">домаћинств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>Љубовиј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 xml:space="preserve">ћа и станова на територији општине Љубовиј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 xml:space="preserve">маћинствим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DB024A">
        <w:rPr>
          <w:rFonts w:ascii="Times New Roman" w:eastAsia="Times New Roman" w:hAnsi="Times New Roman" w:cs="Times New Roman"/>
          <w:sz w:val="24"/>
          <w:szCs w:val="24"/>
        </w:rPr>
        <w:t>Љубовиј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1F56D0" w:rsidRDefault="00D36107" w:rsidP="00D36107">
      <w:pPr>
        <w:pStyle w:val="ListParagraph"/>
        <w:spacing w:after="0" w:line="276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    </w:t>
      </w:r>
      <w:r w:rsidR="006F147C" w:rsidRPr="001F56D0">
        <w:rPr>
          <w:rFonts w:ascii="Times New Roman" w:hAnsi="Times New Roman" w:cs="Times New Roman"/>
          <w:b/>
          <w:bCs/>
          <w:sz w:val="24"/>
          <w:szCs w:val="24"/>
        </w:rPr>
        <w:t>ПРЕДМЕТ</w:t>
      </w:r>
      <w:r w:rsidR="00B70E34" w:rsidRPr="001F56D0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="001F56D0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1F56D0" w:rsidRDefault="000E3A6F" w:rsidP="001F56D0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="00916110"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1F56D0" w:rsidRPr="000A0766" w:rsidRDefault="001F56D0" w:rsidP="001F56D0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  <w:t xml:space="preserve">      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итеријуми енергетске ефикасности морају да задовоље следеће минималне услове: </w:t>
      </w:r>
    </w:p>
    <w:p w:rsidR="001F56D0" w:rsidRPr="00D23F1A" w:rsidRDefault="001F56D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750FF3" w:rsidRPr="00846CB7" w:rsidRDefault="001F56D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1B1EA7" w:rsidRPr="00846CB7">
        <w:rPr>
          <w:rFonts w:ascii="Times New Roman" w:eastAsia="Calibri" w:hAnsi="Times New Roman" w:cs="Times New Roman"/>
          <w:sz w:val="24"/>
          <w:szCs w:val="24"/>
          <w:u w:val="single"/>
          <w:lang w:val="sr-Cyrl-CS"/>
        </w:rPr>
        <w:t>Спољна столарија са следећим минималним техничким карактеристикама (</w:t>
      </w:r>
      <w:r w:rsidR="002F2F5E" w:rsidRPr="00846CB7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U</w:t>
      </w:r>
      <w:r w:rsidR="001B1EA7" w:rsidRPr="00846CB7">
        <w:rPr>
          <w:rFonts w:ascii="Times New Roman" w:eastAsia="Calibri" w:hAnsi="Times New Roman" w:cs="Times New Roman"/>
          <w:sz w:val="24"/>
          <w:szCs w:val="24"/>
          <w:u w:val="single"/>
          <w:lang w:val="sr-Cyrl-CS"/>
        </w:rPr>
        <w:t xml:space="preserve">-коефицијент </w:t>
      </w:r>
      <w:r w:rsidR="001053C4" w:rsidRPr="00846CB7">
        <w:rPr>
          <w:rFonts w:ascii="Times New Roman" w:eastAsia="Calibri" w:hAnsi="Times New Roman" w:cs="Times New Roman"/>
          <w:sz w:val="24"/>
          <w:szCs w:val="24"/>
          <w:u w:val="single"/>
          <w:lang w:val="sr-Cyrl-CS"/>
        </w:rPr>
        <w:t>пролаза</w:t>
      </w:r>
      <w:r w:rsidR="001B1EA7" w:rsidRPr="00846CB7">
        <w:rPr>
          <w:rFonts w:ascii="Times New Roman" w:eastAsia="Calibri" w:hAnsi="Times New Roman" w:cs="Times New Roman"/>
          <w:sz w:val="24"/>
          <w:szCs w:val="24"/>
          <w:u w:val="single"/>
          <w:lang w:val="sr-Cyrl-CS"/>
        </w:rPr>
        <w:t xml:space="preserve"> топлоте): </w:t>
      </w:r>
    </w:p>
    <w:p w:rsidR="00750FF3" w:rsidRPr="00846CB7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846CB7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</w:p>
    <w:p w:rsidR="0AA4D9CE" w:rsidRPr="00846CB7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846CB7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846CB7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846CB7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846CB7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</w:p>
    <w:p w:rsidR="00916110" w:rsidRPr="001F56D0" w:rsidRDefault="000E3A6F" w:rsidP="001F56D0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0E42B8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остављање</w:t>
      </w:r>
      <w:r w:rsidR="007C198A"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термичке изолације </w:t>
      </w:r>
      <w:r w:rsidR="06372323"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16110" w:rsidRPr="001F56D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1F56D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     </w:t>
      </w:r>
      <w:r w:rsidR="006C694E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0E42B8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е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термичке изолације</w:t>
      </w:r>
      <w:r w:rsidR="006C694E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01F56D0" w:rsidP="001F56D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3A06E6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="03A06E6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3A06E6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="03A06E6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="03A06E6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="03A06E6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002603F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2603F4" w:rsidRDefault="002603F4" w:rsidP="002603F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Pr="002603F4" w:rsidRDefault="000E3A6F" w:rsidP="002603F4">
      <w:pPr>
        <w:pStyle w:val="ListParagraph"/>
        <w:numPr>
          <w:ilvl w:val="0"/>
          <w:numId w:val="7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002603F4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2603F4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2603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2603F4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002603F4" w:rsidP="002603F4">
      <w:pPr>
        <w:autoSpaceDE w:val="0"/>
        <w:autoSpaceDN w:val="0"/>
        <w:adjustRightInd w:val="0"/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    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</w:p>
    <w:p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2603F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    </w:t>
      </w:r>
      <w:r w:rsidR="000A6364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000A6364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</w:t>
      </w:r>
      <w:r w:rsidR="002603F4">
        <w:rPr>
          <w:rFonts w:ascii="Times New Roman" w:hAnsi="Times New Roman" w:cs="Times New Roman"/>
          <w:sz w:val="24"/>
          <w:szCs w:val="24"/>
          <w:lang w:val="sr-Cyrl-CS"/>
        </w:rPr>
        <w:t>е: топлотне пумпе ваздух-ваздух,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2603F4" w:rsidRDefault="002603F4" w:rsidP="002603F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601CA6" w:rsidP="002603F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</w:t>
      </w:r>
      <w:r w:rsidR="002603F4" w:rsidRPr="002603F4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7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2603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састоји од</w:t>
      </w:r>
      <w:r w:rsidR="002603F4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:rsidR="002603F4" w:rsidRDefault="002603F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-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уградње електронски </w:t>
      </w:r>
      <w:r>
        <w:rPr>
          <w:rFonts w:ascii="Times New Roman" w:hAnsi="Times New Roman" w:cs="Times New Roman"/>
          <w:sz w:val="24"/>
          <w:szCs w:val="24"/>
          <w:lang w:val="sr-Cyrl-CS"/>
        </w:rPr>
        <w:t>регулисаних циркулаторних пумпи;</w:t>
      </w:r>
    </w:p>
    <w:p w:rsidR="002603F4" w:rsidRDefault="002603F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- замене и изолације цевне мреже; </w:t>
      </w:r>
    </w:p>
    <w:p w:rsidR="002603F4" w:rsidRDefault="002603F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-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замене радијатора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укључујући термостатске вентиле; </w:t>
      </w:r>
    </w:p>
    <w:p w:rsidR="002603F4" w:rsidRDefault="002603F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премање система грејања регулацијом и контролним уређајима (балансних вентила, раз</w:t>
      </w:r>
      <w:r>
        <w:rPr>
          <w:rFonts w:ascii="Times New Roman" w:hAnsi="Times New Roman" w:cs="Times New Roman"/>
          <w:sz w:val="24"/>
          <w:szCs w:val="24"/>
          <w:lang w:val="sr-Cyrl-CS"/>
        </w:rPr>
        <w:t>делника, регулатора протока)</w:t>
      </w:r>
    </w:p>
    <w:p w:rsidR="002603F4" w:rsidRDefault="002603F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уређаја за мерење топлоте, као што су калориметри.</w:t>
      </w:r>
    </w:p>
    <w:p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D4C06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2603F4" w:rsidRPr="006D4C0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F34C84" w:rsidRPr="006D4C06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6D4C0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6D4C06">
        <w:rPr>
          <w:rFonts w:ascii="Times New Roman" w:hAnsi="Times New Roman" w:cs="Times New Roman"/>
          <w:sz w:val="24"/>
          <w:szCs w:val="24"/>
          <w:lang w:val="sr-Cyrl-CS"/>
        </w:rPr>
        <w:t xml:space="preserve"> ил</w:t>
      </w:r>
      <w:r w:rsidR="0054105A" w:rsidRPr="006D4C06">
        <w:rPr>
          <w:rFonts w:ascii="Times New Roman" w:hAnsi="Times New Roman" w:cs="Times New Roman"/>
          <w:sz w:val="24"/>
          <w:szCs w:val="24"/>
          <w:lang w:val="sr-Cyrl-CS"/>
        </w:rPr>
        <w:t>и пећи) ефикаснијим, из става 1.</w:t>
      </w:r>
      <w:r w:rsidR="006D4C06" w:rsidRPr="006D4C06">
        <w:rPr>
          <w:rFonts w:ascii="Times New Roman" w:hAnsi="Times New Roman" w:cs="Times New Roman"/>
          <w:sz w:val="24"/>
          <w:szCs w:val="24"/>
          <w:lang w:val="sr-Cyrl-CS"/>
        </w:rPr>
        <w:t xml:space="preserve"> тачка 4) и 5) </w:t>
      </w:r>
      <w:r w:rsidR="00F34C84" w:rsidRPr="006D4C06">
        <w:rPr>
          <w:rFonts w:ascii="Times New Roman" w:hAnsi="Times New Roman" w:cs="Times New Roman"/>
          <w:sz w:val="24"/>
          <w:szCs w:val="24"/>
          <w:lang w:val="sr-Cyrl-CS"/>
        </w:rPr>
        <w:t>овог одељка.</w:t>
      </w:r>
    </w:p>
    <w:bookmarkEnd w:id="6"/>
    <w:p w:rsidR="00601CA6" w:rsidRDefault="00601CA6" w:rsidP="00601CA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B70E34" w:rsidRPr="00135E4C" w:rsidRDefault="00601CA6" w:rsidP="00601CA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601CA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8)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00601CA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    </w:t>
      </w:r>
      <w:r w:rsidR="152091B7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00242061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а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двосмерног мерног уређаја за мерење предате и примљ</w:t>
      </w:r>
      <w:r w:rsidR="006F2DF0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не електричне енергије и израда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</w:t>
      </w:r>
      <w:r w:rsidR="00601CA6">
        <w:rPr>
          <w:rFonts w:ascii="Times New Roman" w:eastAsia="Calibri" w:hAnsi="Times New Roman" w:cs="Times New Roman"/>
          <w:sz w:val="24"/>
          <w:szCs w:val="24"/>
          <w:lang w:val="sr-Cyrl-CS"/>
        </w:rPr>
        <w:t>гетске ефикасности на објектима високоградње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регулисана је Законом о планирању и изградњи и пратећим правилницима.</w:t>
      </w:r>
    </w:p>
    <w:p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703EB" w:rsidRPr="00601CA6" w:rsidRDefault="00D36107" w:rsidP="00D36107">
      <w:pPr>
        <w:pStyle w:val="ListParagraph"/>
        <w:spacing w:after="0" w:line="276" w:lineRule="auto"/>
        <w:ind w:left="108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I    </w:t>
      </w:r>
      <w:r w:rsidR="001703EB" w:rsidRPr="00601CA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601CA6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A30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A54A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ривредном субјекту</w:t>
      </w:r>
      <w:r w:rsidR="00D23F1A" w:rsidRPr="00135E4C">
        <w:rPr>
          <w:rFonts w:ascii="Times New Roman" w:eastAsia="Times New Roman" w:hAnsi="Times New Roman" w:cs="Times New Roman"/>
          <w:sz w:val="24"/>
          <w:szCs w:val="24"/>
        </w:rPr>
        <w:t xml:space="preserve">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="00A30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</w:t>
      </w:r>
      <w:r w:rsidR="00513E84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ет година и на соларне </w:t>
      </w:r>
      <w:r w:rsidR="00513E84">
        <w:rPr>
          <w:rFonts w:ascii="Times New Roman" w:eastAsia="Times New Roman" w:hAnsi="Times New Roman" w:cs="Times New Roman"/>
          <w:sz w:val="24"/>
          <w:szCs w:val="24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т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</w:t>
      </w:r>
      <w:r w:rsidR="00A30C6C">
        <w:rPr>
          <w:rFonts w:ascii="Times New Roman" w:eastAsia="Times New Roman" w:hAnsi="Times New Roman" w:cs="Times New Roman"/>
          <w:sz w:val="24"/>
          <w:szCs w:val="24"/>
          <w:lang w:val="sr-Latn-CS"/>
        </w:rPr>
        <w:t>м и социјалним питањима (ESMP)“</w:t>
      </w:r>
      <w:r w:rsidR="00A30C6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A30C6C" w:rsidRDefault="00D36107" w:rsidP="00D36107">
      <w:pPr>
        <w:pStyle w:val="ListParagraph"/>
        <w:spacing w:after="0" w:line="276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II   </w:t>
      </w:r>
      <w:r w:rsidR="00210EFB" w:rsidRPr="00A30C6C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A30C6C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 w:rsidRPr="00A30C6C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A30C6C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 w:rsidRPr="00A30C6C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31C85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</w:t>
      </w:r>
      <w:r w:rsid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</w:t>
      </w:r>
      <w:r w:rsidR="00231C85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231C85" w:rsidRPr="00231C85" w:rsidRDefault="0051246C" w:rsidP="00231C85">
      <w:pPr>
        <w:pStyle w:val="ListParagraph"/>
        <w:numPr>
          <w:ilvl w:val="0"/>
          <w:numId w:val="7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9060C3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231C85">
        <w:rPr>
          <w:rFonts w:ascii="Times New Roman" w:eastAsia="Times New Roman" w:hAnsi="Times New Roman" w:cs="Times New Roman"/>
          <w:sz w:val="24"/>
          <w:szCs w:val="24"/>
        </w:rPr>
        <w:t xml:space="preserve"> (прилог 1);</w:t>
      </w:r>
    </w:p>
    <w:p w:rsidR="00231C85" w:rsidRDefault="0051246C" w:rsidP="00231C85">
      <w:pPr>
        <w:pStyle w:val="ListParagraph"/>
        <w:numPr>
          <w:ilvl w:val="0"/>
          <w:numId w:val="7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Изјаву</w:t>
      </w:r>
      <w:r w:rsid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прилог 2)</w:t>
      </w:r>
      <w:r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</w:t>
      </w:r>
    </w:p>
    <w:p w:rsidR="00E217A4" w:rsidRDefault="0051246C" w:rsidP="00231C85">
      <w:pPr>
        <w:pStyle w:val="ListParagraph"/>
        <w:numPr>
          <w:ilvl w:val="0"/>
          <w:numId w:val="7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5025827A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</w:t>
      </w:r>
      <w:r w:rsid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питивању опреме и производа који</w:t>
      </w:r>
      <w:r w:rsidR="5025827A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ора</w:t>
      </w:r>
      <w:r w:rsid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ју да испуне</w:t>
      </w:r>
      <w:r w:rsidR="5025827A"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инималне критеријуме енергетске ефикасности</w:t>
      </w:r>
      <w:r w:rsidRPr="00231C85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31C85" w:rsidRPr="00231C85" w:rsidRDefault="00231C85" w:rsidP="00231C85">
      <w:pPr>
        <w:pStyle w:val="ListParagraph"/>
        <w:spacing w:after="0" w:line="240" w:lineRule="auto"/>
        <w:ind w:left="103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C925D6" w:rsidRPr="00D23F1A" w:rsidRDefault="00A30C6C" w:rsidP="00A30C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За 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A30C6C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0A30C6C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A30C6C" w:rsidRDefault="00D36107" w:rsidP="00D36107">
      <w:pPr>
        <w:pStyle w:val="ListParagraph"/>
        <w:spacing w:after="0" w:line="276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V   </w:t>
      </w:r>
      <w:r w:rsidR="005D4CA4" w:rsidRPr="00A30C6C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A30C6C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78304C">
        <w:rPr>
          <w:rFonts w:ascii="Times New Roman" w:hAnsi="Times New Roman" w:cs="Times New Roman"/>
          <w:sz w:val="24"/>
          <w:szCs w:val="24"/>
        </w:rPr>
        <w:t>Д</w:t>
      </w:r>
      <w:r w:rsidR="005D4CA4" w:rsidRPr="0078304C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078304C">
        <w:rPr>
          <w:rFonts w:ascii="Times New Roman" w:hAnsi="Times New Roman" w:cs="Times New Roman"/>
          <w:sz w:val="24"/>
          <w:szCs w:val="24"/>
        </w:rPr>
        <w:t>позив</w:t>
      </w:r>
      <w:r w:rsidR="005D4CA4" w:rsidRPr="0078304C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078304C">
        <w:rPr>
          <w:rFonts w:ascii="Times New Roman" w:hAnsi="Times New Roman" w:cs="Times New Roman"/>
          <w:sz w:val="24"/>
          <w:szCs w:val="24"/>
        </w:rPr>
        <w:t>н</w:t>
      </w:r>
      <w:r w:rsidR="005D4CA4" w:rsidRPr="0078304C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78304C">
        <w:rPr>
          <w:rFonts w:ascii="Times New Roman" w:hAnsi="Times New Roman" w:cs="Times New Roman"/>
          <w:sz w:val="24"/>
          <w:szCs w:val="24"/>
        </w:rPr>
        <w:t xml:space="preserve">општине Љубовија </w:t>
      </w:r>
      <w:r w:rsidR="005D4CA4" w:rsidRPr="0078304C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="00A30C6C">
        <w:rPr>
          <w:rFonts w:ascii="Times New Roman" w:hAnsi="Times New Roman" w:cs="Times New Roman"/>
          <w:sz w:val="24"/>
          <w:szCs w:val="24"/>
        </w:rPr>
        <w:t xml:space="preserve"> 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25CC5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="00A30C6C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</w:rPr>
        <w:t>Изјава,</w:t>
      </w:r>
    </w:p>
    <w:p w:rsidR="00625CC5" w:rsidRPr="006B5C0A" w:rsidRDefault="00625CC5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лог 3: Информација о техничкој документацији и одобрењу за извођење радова,</w:t>
      </w:r>
    </w:p>
    <w:p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625CC5">
        <w:rPr>
          <w:rFonts w:ascii="Times New Roman" w:hAnsi="Times New Roman" w:cs="Times New Roman"/>
          <w:sz w:val="24"/>
          <w:szCs w:val="24"/>
          <w:lang w:val="sr-Cyrl-CS"/>
        </w:rPr>
        <w:t>4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A30C6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D3610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D36107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A30C6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30C6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 у затвореној коверти са назнаком:</w:t>
      </w:r>
      <w:r w:rsidR="00A30C6C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E8463D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општине Љубовија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A30C6C" w:rsidRPr="00476FA5" w:rsidRDefault="002F7A64" w:rsidP="00A30C6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ab/>
      </w:r>
      <w:r w:rsidR="00A30C6C" w:rsidRPr="00476FA5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="00A30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доставити поштом на адресу – Општина Љубовија, ул. Војводе Мишића 45, </w:t>
      </w:r>
      <w:r w:rsidR="00A30C6C" w:rsidRPr="00476F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Комисија за реализацију </w:t>
      </w:r>
      <w:r w:rsidR="00A30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мера енергетске санације, </w:t>
      </w:r>
      <w:r w:rsidR="00A30C6C" w:rsidRPr="00476FA5">
        <w:rPr>
          <w:rFonts w:ascii="Times New Roman" w:hAnsi="Times New Roman" w:cs="Times New Roman"/>
          <w:sz w:val="24"/>
          <w:szCs w:val="24"/>
          <w:shd w:val="clear" w:color="auto" w:fill="FFFFFF"/>
        </w:rPr>
        <w:t>или лично на пи</w:t>
      </w:r>
      <w:r w:rsidR="00A30C6C">
        <w:rPr>
          <w:rFonts w:ascii="Times New Roman" w:hAnsi="Times New Roman" w:cs="Times New Roman"/>
          <w:sz w:val="24"/>
          <w:szCs w:val="24"/>
          <w:shd w:val="clear" w:color="auto" w:fill="FFFFFF"/>
        </w:rPr>
        <w:t>сарници у згради Општинске управе општине Љубовија.</w:t>
      </w:r>
    </w:p>
    <w:p w:rsidR="00615AA3" w:rsidRPr="00615AA3" w:rsidRDefault="002F7A64" w:rsidP="00615AA3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i/>
          <w:sz w:val="24"/>
          <w:szCs w:val="24"/>
          <w:u w:val="single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615AA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За </w:t>
      </w:r>
      <w:r w:rsidR="00615AA3" w:rsidRPr="0063007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све додатне информације и обавештења </w:t>
      </w:r>
      <w:r w:rsidR="00615AA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у вези Јавног позива</w:t>
      </w:r>
      <w:r w:rsidR="00615AA3" w:rsidRPr="005146C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615AA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подносилац пријаве може се обратити </w:t>
      </w:r>
      <w:r w:rsidR="00615AA3" w:rsidRPr="0063007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на контакт телефон </w:t>
      </w:r>
      <w:r w:rsidR="00615AA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015/561-411 или на </w:t>
      </w:r>
      <w:r w:rsidR="00615AA3" w:rsidRPr="00CB75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е-mail: </w:t>
      </w:r>
      <w:r w:rsidR="00615AA3" w:rsidRPr="00615AA3">
        <w:rPr>
          <w:rStyle w:val="Strong"/>
          <w:rFonts w:ascii="Times New Roman" w:hAnsi="Times New Roman" w:cs="Times New Roman"/>
          <w:b w:val="0"/>
          <w:bCs w:val="0"/>
          <w:i/>
          <w:sz w:val="24"/>
          <w:szCs w:val="24"/>
          <w:u w:val="single"/>
          <w:shd w:val="clear" w:color="auto" w:fill="FFFFFF"/>
        </w:rPr>
        <w:t>darko.vasic@ljubovija.rs.</w:t>
      </w:r>
    </w:p>
    <w:p w:rsidR="00615AA3" w:rsidRPr="00C12895" w:rsidRDefault="00615AA3" w:rsidP="00615A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083EC5" w:rsidRPr="00D23F1A" w:rsidRDefault="00480FFA" w:rsidP="00D3610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D36107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1A2D5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001A2D57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</w:t>
      </w:r>
      <w:r w:rsidR="003518ED">
        <w:rPr>
          <w:rFonts w:ascii="Times New Roman" w:eastAsia="Times New Roman" w:hAnsi="Times New Roman" w:cs="Times New Roman"/>
          <w:sz w:val="24"/>
          <w:szCs w:val="24"/>
        </w:rPr>
        <w:t>вредни субјекат изјаснио поднето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>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D3610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D36107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у од </w:t>
      </w:r>
      <w:r>
        <w:rPr>
          <w:rFonts w:ascii="Times New Roman" w:eastAsia="Times New Roman" w:hAnsi="Times New Roman" w:cs="Times New Roman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од дана достављањ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ешења.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одлучи по приговорима из става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. овог члана у року од 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од дана пријема приговора.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случају одбијања приговора из става 2. овог члана привредни субјекат има право да поднесе приговор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м већ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длука 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ског већа је коначна. 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а интернет страници општине Љубовија и огласној табли Општинске управ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змена и допуна листе из става 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оглавља се врши по потреби на сваких 15 дана.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из става 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оглавља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:rsidR="00D36107" w:rsidRPr="00803DB9" w:rsidRDefault="00D36107" w:rsidP="00D3610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а која остваре право на суфинансирање могу набавити добра и услуге искључиво од директних корисн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ка наведених у листи из става 7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.</w:t>
      </w:r>
    </w:p>
    <w:p w:rsidR="004801E4" w:rsidRPr="00D23F1A" w:rsidRDefault="00D36107" w:rsidP="00D3610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задржава право да</w:t>
      </w:r>
      <w:r w:rsidR="004801E4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ог субјекта који није реализовао уговор са крајњим корисни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ком у свему у складу са понудом</w:t>
      </w:r>
      <w:r w:rsidR="004801E4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кључи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са листе из става 9. овог члана</w:t>
      </w:r>
      <w:r w:rsidR="004801E4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то до краја реализације </w:t>
      </w:r>
      <w:r w:rsidR="004801E4" w:rsidRPr="00D23F1A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 у Србији“.</w:t>
      </w:r>
    </w:p>
    <w:p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D36107" w:rsidRDefault="00D36107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D361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2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00A7194E">
        <w:rPr>
          <w:rFonts w:ascii="Times New Roman" w:eastAsia="Times New Roman" w:hAnsi="Times New Roman" w:cs="Times New Roman"/>
          <w:sz w:val="24"/>
          <w:szCs w:val="24"/>
        </w:rPr>
        <w:t xml:space="preserve"> члановима Комисиј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D361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7194E">
        <w:rPr>
          <w:rFonts w:ascii="Times New Roman" w:eastAsia="Times New Roman" w:hAnsi="Times New Roman" w:cs="Times New Roman"/>
          <w:sz w:val="24"/>
          <w:szCs w:val="24"/>
        </w:rPr>
        <w:t xml:space="preserve">општина Љубовија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A719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A7194E">
        <w:rPr>
          <w:rFonts w:ascii="Times New Roman" w:eastAsia="Times New Roman" w:hAnsi="Times New Roman" w:cs="Times New Roman"/>
          <w:sz w:val="24"/>
          <w:szCs w:val="24"/>
        </w:rPr>
        <w:t>општине Љубовиј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A7194E" w:rsidRPr="00803DB9" w:rsidRDefault="00361D25" w:rsidP="00A7194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A7194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</w:t>
      </w:r>
      <w:r w:rsidR="00A7194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Љубовија </w:t>
      </w:r>
      <w:r w:rsidR="00A7194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ће вршити пренос средстава искључиво директном кориснику, након што појединачни крајњи корисник изврши уплату директном кориснику своје целокупне  обавезе и након завршетка реализације мере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A7194E" w:rsidRPr="00707C7E" w:rsidRDefault="00A7194E" w:rsidP="00A719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07C7E">
        <w:rPr>
          <w:rFonts w:ascii="Times New Roman" w:hAnsi="Times New Roman" w:cs="Times New Roman"/>
          <w:sz w:val="24"/>
          <w:szCs w:val="24"/>
        </w:rPr>
        <w:t xml:space="preserve">Број: </w:t>
      </w:r>
      <w:r w:rsidR="009F5441">
        <w:rPr>
          <w:rFonts w:ascii="Times New Roman" w:hAnsi="Times New Roman" w:cs="Times New Roman"/>
          <w:sz w:val="24"/>
          <w:szCs w:val="24"/>
        </w:rPr>
        <w:t>06-264/2023-02</w:t>
      </w:r>
    </w:p>
    <w:p w:rsidR="00A7194E" w:rsidRPr="00707C7E" w:rsidRDefault="00A7194E" w:rsidP="00A7194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7194E" w:rsidRDefault="009F5441" w:rsidP="00A7194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Љубовија, 21.09.</w:t>
      </w:r>
      <w:r w:rsidR="00A7194E" w:rsidRPr="00707C7E">
        <w:rPr>
          <w:rFonts w:ascii="Times New Roman" w:hAnsi="Times New Roman" w:cs="Times New Roman"/>
          <w:sz w:val="24"/>
          <w:szCs w:val="24"/>
        </w:rPr>
        <w:t>202</w:t>
      </w:r>
      <w:r w:rsidR="00B65B80">
        <w:rPr>
          <w:rFonts w:ascii="Times New Roman" w:hAnsi="Times New Roman" w:cs="Times New Roman"/>
          <w:sz w:val="24"/>
          <w:szCs w:val="24"/>
        </w:rPr>
        <w:t>3</w:t>
      </w:r>
      <w:r w:rsidR="00A7194E" w:rsidRPr="00707C7E">
        <w:rPr>
          <w:rFonts w:ascii="Times New Roman" w:hAnsi="Times New Roman" w:cs="Times New Roman"/>
          <w:sz w:val="24"/>
          <w:szCs w:val="24"/>
        </w:rPr>
        <w:t>. године</w:t>
      </w:r>
      <w:r w:rsidR="00A7194E" w:rsidRPr="00707C7E">
        <w:rPr>
          <w:rFonts w:ascii="Times New Roman" w:hAnsi="Times New Roman" w:cs="Times New Roman"/>
          <w:sz w:val="24"/>
          <w:szCs w:val="24"/>
        </w:rPr>
        <w:tab/>
      </w:r>
      <w:r w:rsidR="00A7194E" w:rsidRPr="00707C7E">
        <w:rPr>
          <w:rFonts w:ascii="Times New Roman" w:hAnsi="Times New Roman" w:cs="Times New Roman"/>
          <w:sz w:val="24"/>
          <w:szCs w:val="24"/>
        </w:rPr>
        <w:tab/>
      </w:r>
      <w:r w:rsidR="00A7194E" w:rsidRPr="00707C7E">
        <w:rPr>
          <w:rFonts w:ascii="Times New Roman" w:hAnsi="Times New Roman" w:cs="Times New Roman"/>
          <w:sz w:val="24"/>
          <w:szCs w:val="24"/>
        </w:rPr>
        <w:tab/>
      </w:r>
      <w:r w:rsidR="00A7194E" w:rsidRPr="00707C7E">
        <w:rPr>
          <w:rFonts w:ascii="Times New Roman" w:hAnsi="Times New Roman" w:cs="Times New Roman"/>
          <w:sz w:val="24"/>
          <w:szCs w:val="24"/>
        </w:rPr>
        <w:tab/>
      </w:r>
      <w:r w:rsidR="00A7194E" w:rsidRPr="00707C7E">
        <w:rPr>
          <w:rFonts w:ascii="Times New Roman" w:hAnsi="Times New Roman" w:cs="Times New Roman"/>
          <w:sz w:val="24"/>
          <w:szCs w:val="24"/>
        </w:rPr>
        <w:tab/>
      </w:r>
    </w:p>
    <w:p w:rsidR="00A7194E" w:rsidRDefault="00A7194E" w:rsidP="00A7194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7194E" w:rsidRDefault="00A7194E" w:rsidP="00A7194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ПРЕДСЕДНИК</w:t>
      </w:r>
    </w:p>
    <w:p w:rsidR="00A7194E" w:rsidRPr="00707C7E" w:rsidRDefault="00A7194E" w:rsidP="00A7194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ОПШТИНСКОГ ВЕЋА</w:t>
      </w:r>
    </w:p>
    <w:p w:rsidR="00A7194E" w:rsidRPr="008D0957" w:rsidRDefault="00A7194E" w:rsidP="00A7194E">
      <w:pPr>
        <w:spacing w:after="0"/>
        <w:rPr>
          <w:rFonts w:ascii="Times New Roman" w:hAnsi="Times New Roman" w:cs="Times New Roman"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="008D0957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Милан Јовановић</w:t>
      </w:r>
      <w:r w:rsidR="008D0957">
        <w:rPr>
          <w:rFonts w:ascii="Times New Roman" w:hAnsi="Times New Roman" w:cs="Times New Roman"/>
          <w:sz w:val="24"/>
          <w:szCs w:val="24"/>
          <w:lang/>
        </w:rPr>
        <w:t xml:space="preserve"> с.р.</w:t>
      </w:r>
    </w:p>
    <w:p w:rsidR="00A7194E" w:rsidRPr="00707C7E" w:rsidRDefault="00A7194E" w:rsidP="00A7194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194E" w:rsidRPr="00FF5F34" w:rsidRDefault="00A7194E" w:rsidP="00A7194E">
      <w:pPr>
        <w:spacing w:after="0"/>
        <w:rPr>
          <w:rFonts w:ascii="Times New Roman" w:hAnsi="Times New Roman" w:cs="Times New Roman"/>
        </w:rPr>
      </w:pPr>
    </w:p>
    <w:p w:rsidR="00A7194E" w:rsidRDefault="00A7194E" w:rsidP="00A719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71E14" w:rsidRPr="00D23F1A" w:rsidRDefault="00271E14" w:rsidP="00A7194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sectPr w:rsidR="00271E14" w:rsidRPr="00D23F1A" w:rsidSect="000B4FC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17FB" w:rsidRDefault="007217FB" w:rsidP="008A6F6C">
      <w:pPr>
        <w:spacing w:after="0" w:line="240" w:lineRule="auto"/>
      </w:pPr>
      <w:r>
        <w:separator/>
      </w:r>
    </w:p>
  </w:endnote>
  <w:endnote w:type="continuationSeparator" w:id="1">
    <w:p w:rsidR="007217FB" w:rsidRDefault="007217FB" w:rsidP="008A6F6C">
      <w:pPr>
        <w:spacing w:after="0" w:line="240" w:lineRule="auto"/>
      </w:pPr>
      <w:r>
        <w:continuationSeparator/>
      </w:r>
    </w:p>
  </w:endnote>
  <w:endnote w:type="continuationNotice" w:id="2">
    <w:p w:rsidR="007217FB" w:rsidRDefault="007217FB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17FB" w:rsidRDefault="007217FB" w:rsidP="008A6F6C">
      <w:pPr>
        <w:spacing w:after="0" w:line="240" w:lineRule="auto"/>
      </w:pPr>
      <w:r>
        <w:separator/>
      </w:r>
    </w:p>
  </w:footnote>
  <w:footnote w:type="continuationSeparator" w:id="1">
    <w:p w:rsidR="007217FB" w:rsidRDefault="007217FB" w:rsidP="008A6F6C">
      <w:pPr>
        <w:spacing w:after="0" w:line="240" w:lineRule="auto"/>
      </w:pPr>
      <w:r>
        <w:continuationSeparator/>
      </w:r>
    </w:p>
  </w:footnote>
  <w:footnote w:type="continuationNotice" w:id="2">
    <w:p w:rsidR="007217FB" w:rsidRDefault="007217FB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E2712D"/>
    <w:multiLevelType w:val="hybridMultilevel"/>
    <w:tmpl w:val="7E36818C"/>
    <w:lvl w:ilvl="0" w:tplc="10D4F452">
      <w:numFmt w:val="bullet"/>
      <w:lvlText w:val="-"/>
      <w:lvlJc w:val="left"/>
      <w:pPr>
        <w:ind w:left="1032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B81194"/>
    <w:multiLevelType w:val="hybridMultilevel"/>
    <w:tmpl w:val="EFECEC12"/>
    <w:lvl w:ilvl="0" w:tplc="08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1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A954428"/>
    <w:multiLevelType w:val="hybridMultilevel"/>
    <w:tmpl w:val="40A425FC"/>
    <w:lvl w:ilvl="0" w:tplc="B8D439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8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1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5F592110"/>
    <w:multiLevelType w:val="hybridMultilevel"/>
    <w:tmpl w:val="84B8F4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8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1"/>
  </w:num>
  <w:num w:numId="2">
    <w:abstractNumId w:val="46"/>
  </w:num>
  <w:num w:numId="3">
    <w:abstractNumId w:val="22"/>
  </w:num>
  <w:num w:numId="4">
    <w:abstractNumId w:val="41"/>
  </w:num>
  <w:num w:numId="5">
    <w:abstractNumId w:val="72"/>
  </w:num>
  <w:num w:numId="6">
    <w:abstractNumId w:val="73"/>
  </w:num>
  <w:num w:numId="7">
    <w:abstractNumId w:val="36"/>
  </w:num>
  <w:num w:numId="8">
    <w:abstractNumId w:val="60"/>
  </w:num>
  <w:num w:numId="9">
    <w:abstractNumId w:val="48"/>
  </w:num>
  <w:num w:numId="10">
    <w:abstractNumId w:val="53"/>
  </w:num>
  <w:num w:numId="11">
    <w:abstractNumId w:val="31"/>
  </w:num>
  <w:num w:numId="12">
    <w:abstractNumId w:val="42"/>
  </w:num>
  <w:num w:numId="13">
    <w:abstractNumId w:val="23"/>
  </w:num>
  <w:num w:numId="14">
    <w:abstractNumId w:val="44"/>
  </w:num>
  <w:num w:numId="15">
    <w:abstractNumId w:val="30"/>
  </w:num>
  <w:num w:numId="16">
    <w:abstractNumId w:val="49"/>
  </w:num>
  <w:num w:numId="17">
    <w:abstractNumId w:val="54"/>
  </w:num>
  <w:num w:numId="18">
    <w:abstractNumId w:val="67"/>
  </w:num>
  <w:num w:numId="19">
    <w:abstractNumId w:val="20"/>
  </w:num>
  <w:num w:numId="20">
    <w:abstractNumId w:val="39"/>
  </w:num>
  <w:num w:numId="21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9"/>
  </w:num>
  <w:num w:numId="23">
    <w:abstractNumId w:val="63"/>
  </w:num>
  <w:num w:numId="24">
    <w:abstractNumId w:val="65"/>
  </w:num>
  <w:num w:numId="25">
    <w:abstractNumId w:val="14"/>
  </w:num>
  <w:num w:numId="26">
    <w:abstractNumId w:val="62"/>
  </w:num>
  <w:num w:numId="27">
    <w:abstractNumId w:val="52"/>
  </w:num>
  <w:num w:numId="28">
    <w:abstractNumId w:val="19"/>
  </w:num>
  <w:num w:numId="29">
    <w:abstractNumId w:val="35"/>
  </w:num>
  <w:num w:numId="30">
    <w:abstractNumId w:val="2"/>
  </w:num>
  <w:num w:numId="31">
    <w:abstractNumId w:val="8"/>
  </w:num>
  <w:num w:numId="32">
    <w:abstractNumId w:val="13"/>
  </w:num>
  <w:num w:numId="33">
    <w:abstractNumId w:val="27"/>
  </w:num>
  <w:num w:numId="34">
    <w:abstractNumId w:val="12"/>
  </w:num>
  <w:num w:numId="35">
    <w:abstractNumId w:val="29"/>
  </w:num>
  <w:num w:numId="36">
    <w:abstractNumId w:val="33"/>
  </w:num>
  <w:num w:numId="37">
    <w:abstractNumId w:val="5"/>
  </w:num>
  <w:num w:numId="38">
    <w:abstractNumId w:val="28"/>
  </w:num>
  <w:num w:numId="39">
    <w:abstractNumId w:val="71"/>
  </w:num>
  <w:num w:numId="40">
    <w:abstractNumId w:val="10"/>
  </w:num>
  <w:num w:numId="41">
    <w:abstractNumId w:val="0"/>
  </w:num>
  <w:num w:numId="42">
    <w:abstractNumId w:val="43"/>
  </w:num>
  <w:num w:numId="43">
    <w:abstractNumId w:val="40"/>
  </w:num>
  <w:num w:numId="44">
    <w:abstractNumId w:val="66"/>
  </w:num>
  <w:num w:numId="45">
    <w:abstractNumId w:val="9"/>
  </w:num>
  <w:num w:numId="46">
    <w:abstractNumId w:val="64"/>
  </w:num>
  <w:num w:numId="47">
    <w:abstractNumId w:val="56"/>
  </w:num>
  <w:num w:numId="48">
    <w:abstractNumId w:val="57"/>
  </w:num>
  <w:num w:numId="49">
    <w:abstractNumId w:val="37"/>
  </w:num>
  <w:num w:numId="50">
    <w:abstractNumId w:val="26"/>
  </w:num>
  <w:num w:numId="51">
    <w:abstractNumId w:val="16"/>
  </w:num>
  <w:num w:numId="52">
    <w:abstractNumId w:val="58"/>
  </w:num>
  <w:num w:numId="53">
    <w:abstractNumId w:val="50"/>
  </w:num>
  <w:num w:numId="54">
    <w:abstractNumId w:val="32"/>
  </w:num>
  <w:num w:numId="55">
    <w:abstractNumId w:val="21"/>
  </w:num>
  <w:num w:numId="56">
    <w:abstractNumId w:val="25"/>
  </w:num>
  <w:num w:numId="57">
    <w:abstractNumId w:val="15"/>
  </w:num>
  <w:num w:numId="58">
    <w:abstractNumId w:val="47"/>
  </w:num>
  <w:num w:numId="59">
    <w:abstractNumId w:val="18"/>
  </w:num>
  <w:num w:numId="60">
    <w:abstractNumId w:val="59"/>
  </w:num>
  <w:num w:numId="61">
    <w:abstractNumId w:val="4"/>
  </w:num>
  <w:num w:numId="62">
    <w:abstractNumId w:val="11"/>
  </w:num>
  <w:num w:numId="63">
    <w:abstractNumId w:val="70"/>
  </w:num>
  <w:num w:numId="64">
    <w:abstractNumId w:val="68"/>
  </w:num>
  <w:num w:numId="65">
    <w:abstractNumId w:val="1"/>
  </w:num>
  <w:num w:numId="66">
    <w:abstractNumId w:val="38"/>
  </w:num>
  <w:num w:numId="67">
    <w:abstractNumId w:val="17"/>
  </w:num>
  <w:num w:numId="68">
    <w:abstractNumId w:val="51"/>
  </w:num>
  <w:num w:numId="69">
    <w:abstractNumId w:val="7"/>
  </w:num>
  <w:num w:numId="70">
    <w:abstractNumId w:val="45"/>
  </w:num>
  <w:num w:numId="71">
    <w:abstractNumId w:val="34"/>
  </w:num>
  <w:num w:numId="72">
    <w:abstractNumId w:val="24"/>
  </w:num>
  <w:num w:numId="73">
    <w:abstractNumId w:val="55"/>
  </w:num>
  <w:num w:numId="74">
    <w:abstractNumId w:val="6"/>
  </w:num>
  <w:num w:numId="75">
    <w:abstractNumId w:val="3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CE4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4FCC"/>
    <w:rsid w:val="000B75EC"/>
    <w:rsid w:val="000C3FDD"/>
    <w:rsid w:val="000D566E"/>
    <w:rsid w:val="000D7E2A"/>
    <w:rsid w:val="000E1196"/>
    <w:rsid w:val="000E3A6F"/>
    <w:rsid w:val="000E42B8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A2D57"/>
    <w:rsid w:val="001B1EA7"/>
    <w:rsid w:val="001B70DB"/>
    <w:rsid w:val="001C4675"/>
    <w:rsid w:val="001D1DDE"/>
    <w:rsid w:val="001D1F12"/>
    <w:rsid w:val="001D3D5A"/>
    <w:rsid w:val="001E20C1"/>
    <w:rsid w:val="001F56D0"/>
    <w:rsid w:val="001F7FED"/>
    <w:rsid w:val="00205D42"/>
    <w:rsid w:val="00210EFB"/>
    <w:rsid w:val="002112BE"/>
    <w:rsid w:val="00222982"/>
    <w:rsid w:val="00224453"/>
    <w:rsid w:val="0022582D"/>
    <w:rsid w:val="00231C85"/>
    <w:rsid w:val="002408F2"/>
    <w:rsid w:val="00242061"/>
    <w:rsid w:val="0024474C"/>
    <w:rsid w:val="0024606D"/>
    <w:rsid w:val="00247242"/>
    <w:rsid w:val="002551D0"/>
    <w:rsid w:val="00255FBA"/>
    <w:rsid w:val="002603F4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B6E09"/>
    <w:rsid w:val="002C34D6"/>
    <w:rsid w:val="002F2CD4"/>
    <w:rsid w:val="002F2F5E"/>
    <w:rsid w:val="002F33E9"/>
    <w:rsid w:val="002F4AAA"/>
    <w:rsid w:val="002F5FA0"/>
    <w:rsid w:val="002F7A64"/>
    <w:rsid w:val="003006BC"/>
    <w:rsid w:val="00302E58"/>
    <w:rsid w:val="00307D8B"/>
    <w:rsid w:val="00314207"/>
    <w:rsid w:val="00320D05"/>
    <w:rsid w:val="003518ED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B768C"/>
    <w:rsid w:val="003D156A"/>
    <w:rsid w:val="003E48C1"/>
    <w:rsid w:val="003F0CE2"/>
    <w:rsid w:val="003F42B5"/>
    <w:rsid w:val="003F4A9D"/>
    <w:rsid w:val="003F4EDA"/>
    <w:rsid w:val="004125F6"/>
    <w:rsid w:val="00412941"/>
    <w:rsid w:val="00412C65"/>
    <w:rsid w:val="00421B29"/>
    <w:rsid w:val="004377C0"/>
    <w:rsid w:val="00437A85"/>
    <w:rsid w:val="00437C7F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27A8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3E84"/>
    <w:rsid w:val="005146C8"/>
    <w:rsid w:val="005241E5"/>
    <w:rsid w:val="0052478F"/>
    <w:rsid w:val="005267EC"/>
    <w:rsid w:val="0054105A"/>
    <w:rsid w:val="00541CBD"/>
    <w:rsid w:val="0055220F"/>
    <w:rsid w:val="0055273E"/>
    <w:rsid w:val="005544E7"/>
    <w:rsid w:val="0056283D"/>
    <w:rsid w:val="0056740E"/>
    <w:rsid w:val="0057038C"/>
    <w:rsid w:val="00572D65"/>
    <w:rsid w:val="005736D7"/>
    <w:rsid w:val="00582775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E1FD1"/>
    <w:rsid w:val="005F2D5E"/>
    <w:rsid w:val="005F4071"/>
    <w:rsid w:val="005F7566"/>
    <w:rsid w:val="005F7990"/>
    <w:rsid w:val="00601CA6"/>
    <w:rsid w:val="00604BC5"/>
    <w:rsid w:val="0060772A"/>
    <w:rsid w:val="00615AA3"/>
    <w:rsid w:val="00625CC5"/>
    <w:rsid w:val="0062D99A"/>
    <w:rsid w:val="00630070"/>
    <w:rsid w:val="00643110"/>
    <w:rsid w:val="0065390B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1DB"/>
    <w:rsid w:val="006B5C0A"/>
    <w:rsid w:val="006C0200"/>
    <w:rsid w:val="006C0703"/>
    <w:rsid w:val="006C663A"/>
    <w:rsid w:val="006C694E"/>
    <w:rsid w:val="006D4C06"/>
    <w:rsid w:val="006D5AFD"/>
    <w:rsid w:val="006F147C"/>
    <w:rsid w:val="006F24CB"/>
    <w:rsid w:val="006F2DF0"/>
    <w:rsid w:val="006F32B5"/>
    <w:rsid w:val="00703791"/>
    <w:rsid w:val="007048DC"/>
    <w:rsid w:val="0070730F"/>
    <w:rsid w:val="00720170"/>
    <w:rsid w:val="00720555"/>
    <w:rsid w:val="00721474"/>
    <w:rsid w:val="007217FB"/>
    <w:rsid w:val="00722564"/>
    <w:rsid w:val="00733B9A"/>
    <w:rsid w:val="007344A8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304C"/>
    <w:rsid w:val="00785082"/>
    <w:rsid w:val="00793551"/>
    <w:rsid w:val="007A1085"/>
    <w:rsid w:val="007A2030"/>
    <w:rsid w:val="007A73B2"/>
    <w:rsid w:val="007A7DBA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46CB7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0957"/>
    <w:rsid w:val="008D192C"/>
    <w:rsid w:val="008D2AED"/>
    <w:rsid w:val="008D410F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9666F"/>
    <w:rsid w:val="009A2B7F"/>
    <w:rsid w:val="009B2C57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6D02"/>
    <w:rsid w:val="009E7AAE"/>
    <w:rsid w:val="009F0301"/>
    <w:rsid w:val="009F0EF8"/>
    <w:rsid w:val="009F2981"/>
    <w:rsid w:val="009F5441"/>
    <w:rsid w:val="00A00729"/>
    <w:rsid w:val="00A107F7"/>
    <w:rsid w:val="00A10E30"/>
    <w:rsid w:val="00A204A3"/>
    <w:rsid w:val="00A30C6C"/>
    <w:rsid w:val="00A35B3D"/>
    <w:rsid w:val="00A40E14"/>
    <w:rsid w:val="00A63FD4"/>
    <w:rsid w:val="00A648AA"/>
    <w:rsid w:val="00A713B6"/>
    <w:rsid w:val="00A7194E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E6DDE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78A"/>
    <w:rsid w:val="00B46F1E"/>
    <w:rsid w:val="00B51F32"/>
    <w:rsid w:val="00B54C6F"/>
    <w:rsid w:val="00B56386"/>
    <w:rsid w:val="00B65B80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B750B"/>
    <w:rsid w:val="00BC6760"/>
    <w:rsid w:val="00BC7C96"/>
    <w:rsid w:val="00BD6FB4"/>
    <w:rsid w:val="00BD7C1A"/>
    <w:rsid w:val="00BE446D"/>
    <w:rsid w:val="00BF09D1"/>
    <w:rsid w:val="00BF1788"/>
    <w:rsid w:val="00C05567"/>
    <w:rsid w:val="00C1008C"/>
    <w:rsid w:val="00C119E3"/>
    <w:rsid w:val="00C1442D"/>
    <w:rsid w:val="00C14860"/>
    <w:rsid w:val="00C165A4"/>
    <w:rsid w:val="00C21497"/>
    <w:rsid w:val="00C25A33"/>
    <w:rsid w:val="00C26187"/>
    <w:rsid w:val="00C26882"/>
    <w:rsid w:val="00C27EA6"/>
    <w:rsid w:val="00C3025F"/>
    <w:rsid w:val="00C423AC"/>
    <w:rsid w:val="00C4289A"/>
    <w:rsid w:val="00C54785"/>
    <w:rsid w:val="00C62481"/>
    <w:rsid w:val="00C62741"/>
    <w:rsid w:val="00C677C2"/>
    <w:rsid w:val="00C87395"/>
    <w:rsid w:val="00C87F2B"/>
    <w:rsid w:val="00C925D6"/>
    <w:rsid w:val="00C9379F"/>
    <w:rsid w:val="00C940BD"/>
    <w:rsid w:val="00C95969"/>
    <w:rsid w:val="00CA08BC"/>
    <w:rsid w:val="00CA4766"/>
    <w:rsid w:val="00CA74D2"/>
    <w:rsid w:val="00CB511E"/>
    <w:rsid w:val="00CB75D9"/>
    <w:rsid w:val="00CC6F82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0613"/>
    <w:rsid w:val="00D221A2"/>
    <w:rsid w:val="00D23F1A"/>
    <w:rsid w:val="00D2630E"/>
    <w:rsid w:val="00D36107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3330"/>
    <w:rsid w:val="00D7568D"/>
    <w:rsid w:val="00D91049"/>
    <w:rsid w:val="00D920E5"/>
    <w:rsid w:val="00D92F7C"/>
    <w:rsid w:val="00D951D6"/>
    <w:rsid w:val="00DA436B"/>
    <w:rsid w:val="00DA54AA"/>
    <w:rsid w:val="00DA64AF"/>
    <w:rsid w:val="00DA72DE"/>
    <w:rsid w:val="00DB024A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8463D"/>
    <w:rsid w:val="00E93CDC"/>
    <w:rsid w:val="00E96382"/>
    <w:rsid w:val="00E9711C"/>
    <w:rsid w:val="00EB60FA"/>
    <w:rsid w:val="00EB716D"/>
    <w:rsid w:val="00EC0D9C"/>
    <w:rsid w:val="00EC5326"/>
    <w:rsid w:val="00ED57EA"/>
    <w:rsid w:val="00ED66E3"/>
    <w:rsid w:val="00ED72C9"/>
    <w:rsid w:val="00EE004F"/>
    <w:rsid w:val="00EE7B8F"/>
    <w:rsid w:val="00EE7D2F"/>
    <w:rsid w:val="00EF3BB7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4F78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79F903-8354-4B24-94B6-290809B27D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8</Pages>
  <Words>2375</Words>
  <Characters>1354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3</cp:revision>
  <cp:lastPrinted>2022-04-13T17:00:00Z</cp:lastPrinted>
  <dcterms:created xsi:type="dcterms:W3CDTF">2023-08-11T12:20:00Z</dcterms:created>
  <dcterms:modified xsi:type="dcterms:W3CDTF">2023-09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